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3E7CA" w14:textId="77777777" w:rsidR="00375701" w:rsidRDefault="00375701" w:rsidP="00651087">
      <w:pPr>
        <w:jc w:val="center"/>
        <w:rPr>
          <w:b/>
          <w:sz w:val="28"/>
          <w:szCs w:val="28"/>
        </w:rPr>
      </w:pPr>
    </w:p>
    <w:p w14:paraId="0EABBFEA" w14:textId="3602E28F" w:rsidR="00651087" w:rsidRDefault="00651087" w:rsidP="00651087">
      <w:pPr>
        <w:jc w:val="center"/>
        <w:rPr>
          <w:b/>
          <w:sz w:val="28"/>
          <w:szCs w:val="28"/>
        </w:rPr>
      </w:pPr>
      <w:r w:rsidRPr="00E56CF2">
        <w:rPr>
          <w:b/>
          <w:sz w:val="28"/>
          <w:szCs w:val="28"/>
        </w:rPr>
        <w:t>SAU #7 SCHOOL BOARD MEETINGS</w:t>
      </w:r>
      <w:r w:rsidRPr="00E56CF2">
        <w:rPr>
          <w:b/>
          <w:sz w:val="28"/>
          <w:szCs w:val="28"/>
        </w:rPr>
        <w:br/>
      </w:r>
      <w:r w:rsidR="00CB22C1">
        <w:rPr>
          <w:b/>
          <w:sz w:val="28"/>
          <w:szCs w:val="28"/>
        </w:rPr>
        <w:t>MARCH</w:t>
      </w:r>
      <w:r w:rsidRPr="00E56CF2">
        <w:rPr>
          <w:b/>
          <w:sz w:val="28"/>
          <w:szCs w:val="28"/>
        </w:rPr>
        <w:t xml:space="preserve"> 2021</w:t>
      </w:r>
    </w:p>
    <w:p w14:paraId="1A48671B" w14:textId="66A82650" w:rsidR="00513402" w:rsidRDefault="00513402" w:rsidP="00651087">
      <w:pPr>
        <w:jc w:val="center"/>
        <w:rPr>
          <w:b/>
          <w:sz w:val="28"/>
          <w:szCs w:val="28"/>
        </w:rPr>
      </w:pPr>
    </w:p>
    <w:p w14:paraId="5BD2AB0B" w14:textId="27BA54E7" w:rsidR="00513402" w:rsidRDefault="00513402" w:rsidP="00651087">
      <w:pPr>
        <w:jc w:val="center"/>
        <w:rPr>
          <w:b/>
          <w:sz w:val="28"/>
          <w:szCs w:val="28"/>
        </w:rPr>
      </w:pPr>
    </w:p>
    <w:p w14:paraId="779548A3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>
        <w:rPr>
          <w:bCs/>
          <w:sz w:val="28"/>
          <w:szCs w:val="28"/>
          <w:u w:val="single"/>
        </w:rPr>
        <w:t>March 1</w:t>
      </w:r>
      <w:r w:rsidRPr="00E56CF2">
        <w:rPr>
          <w:bCs/>
          <w:sz w:val="28"/>
          <w:szCs w:val="28"/>
        </w:rPr>
        <w:t xml:space="preserve"> – </w:t>
      </w:r>
      <w:r>
        <w:rPr>
          <w:bCs/>
          <w:sz w:val="28"/>
          <w:szCs w:val="28"/>
        </w:rPr>
        <w:t>Clarksville</w:t>
      </w:r>
      <w:r w:rsidRPr="00E56CF2">
        <w:rPr>
          <w:bCs/>
          <w:sz w:val="28"/>
          <w:szCs w:val="28"/>
        </w:rPr>
        <w:t xml:space="preserve"> School Board</w:t>
      </w:r>
      <w:r>
        <w:rPr>
          <w:bCs/>
          <w:sz w:val="28"/>
          <w:szCs w:val="28"/>
        </w:rPr>
        <w:t xml:space="preserve"> </w:t>
      </w:r>
    </w:p>
    <w:p w14:paraId="35107F9D" w14:textId="77777777" w:rsidR="00CB22C1" w:rsidRDefault="00CB22C1" w:rsidP="00CB22C1">
      <w:pPr>
        <w:jc w:val="center"/>
        <w:rPr>
          <w:b/>
          <w:sz w:val="28"/>
          <w:szCs w:val="28"/>
        </w:rPr>
      </w:pPr>
      <w:r>
        <w:rPr>
          <w:bCs/>
          <w:sz w:val="28"/>
          <w:szCs w:val="28"/>
        </w:rPr>
        <w:t>5:30</w:t>
      </w:r>
      <w:r w:rsidRPr="00E56CF2">
        <w:rPr>
          <w:bCs/>
          <w:sz w:val="28"/>
          <w:szCs w:val="28"/>
        </w:rPr>
        <w:t xml:space="preserve"> pm – Pittsburg School</w:t>
      </w:r>
      <w:r>
        <w:rPr>
          <w:bCs/>
          <w:sz w:val="28"/>
          <w:szCs w:val="28"/>
        </w:rPr>
        <w:t xml:space="preserve"> library computer lab</w:t>
      </w:r>
    </w:p>
    <w:p w14:paraId="54FC812D" w14:textId="77777777" w:rsidR="00CB22C1" w:rsidRDefault="00CB22C1" w:rsidP="00CB22C1">
      <w:pPr>
        <w:jc w:val="center"/>
        <w:rPr>
          <w:b/>
          <w:sz w:val="28"/>
          <w:szCs w:val="28"/>
        </w:rPr>
      </w:pPr>
    </w:p>
    <w:p w14:paraId="75F47EB3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>
        <w:rPr>
          <w:bCs/>
          <w:sz w:val="28"/>
          <w:szCs w:val="28"/>
          <w:u w:val="single"/>
        </w:rPr>
        <w:t>March 1</w:t>
      </w:r>
      <w:r w:rsidRPr="00E56CF2">
        <w:rPr>
          <w:bCs/>
          <w:sz w:val="28"/>
          <w:szCs w:val="28"/>
        </w:rPr>
        <w:t> – Pittsburg School Board</w:t>
      </w:r>
      <w:r>
        <w:rPr>
          <w:bCs/>
          <w:sz w:val="28"/>
          <w:szCs w:val="28"/>
        </w:rPr>
        <w:t xml:space="preserve"> </w:t>
      </w:r>
    </w:p>
    <w:p w14:paraId="3FAD93AF" w14:textId="77777777" w:rsidR="00CB22C1" w:rsidRPr="00E56CF2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>6:00 pm – Pittsburg School</w:t>
      </w:r>
      <w:r>
        <w:rPr>
          <w:bCs/>
          <w:sz w:val="28"/>
          <w:szCs w:val="28"/>
        </w:rPr>
        <w:t xml:space="preserve"> library computer lab</w:t>
      </w:r>
      <w:r>
        <w:rPr>
          <w:bCs/>
          <w:sz w:val="28"/>
          <w:szCs w:val="28"/>
        </w:rPr>
        <w:br/>
      </w:r>
    </w:p>
    <w:p w14:paraId="010787C1" w14:textId="77777777" w:rsidR="00CB22C1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Tuesday, </w:t>
      </w:r>
      <w:r>
        <w:rPr>
          <w:bCs/>
          <w:sz w:val="28"/>
          <w:szCs w:val="28"/>
          <w:u w:val="single"/>
        </w:rPr>
        <w:t>March 2</w:t>
      </w:r>
      <w:r w:rsidRPr="00E56CF2">
        <w:rPr>
          <w:bCs/>
          <w:sz w:val="28"/>
          <w:szCs w:val="28"/>
        </w:rPr>
        <w:t> - Colebrook School Board</w:t>
      </w:r>
      <w:r>
        <w:rPr>
          <w:bCs/>
          <w:sz w:val="28"/>
          <w:szCs w:val="28"/>
        </w:rPr>
        <w:t xml:space="preserve"> – Annual Meeting</w:t>
      </w:r>
      <w:r w:rsidRPr="00E56CF2">
        <w:rPr>
          <w:bCs/>
          <w:sz w:val="28"/>
          <w:szCs w:val="28"/>
        </w:rPr>
        <w:br/>
      </w:r>
      <w:r>
        <w:rPr>
          <w:bCs/>
          <w:sz w:val="28"/>
          <w:szCs w:val="28"/>
        </w:rPr>
        <w:t>7</w:t>
      </w:r>
      <w:r w:rsidRPr="00E56CF2">
        <w:rPr>
          <w:bCs/>
          <w:sz w:val="28"/>
          <w:szCs w:val="28"/>
        </w:rPr>
        <w:t>:00 pm – Colebrook Academy &amp; Elementary School</w:t>
      </w:r>
      <w:r>
        <w:rPr>
          <w:bCs/>
          <w:sz w:val="28"/>
          <w:szCs w:val="28"/>
        </w:rPr>
        <w:t xml:space="preserve"> gymnasium</w:t>
      </w:r>
      <w:r>
        <w:rPr>
          <w:bCs/>
          <w:sz w:val="28"/>
          <w:szCs w:val="28"/>
        </w:rPr>
        <w:br/>
      </w:r>
    </w:p>
    <w:p w14:paraId="18EFAF2A" w14:textId="77777777" w:rsidR="00CB22C1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 xml:space="preserve">Wednesday, March 3 </w:t>
      </w:r>
      <w:r>
        <w:rPr>
          <w:bCs/>
          <w:sz w:val="28"/>
          <w:szCs w:val="28"/>
        </w:rPr>
        <w:t>– Columbia School Board</w:t>
      </w:r>
    </w:p>
    <w:p w14:paraId="3E1F8CA4" w14:textId="77777777" w:rsidR="00CB22C1" w:rsidRPr="00E56CF2" w:rsidRDefault="00CB22C1" w:rsidP="00CB22C1">
      <w:pPr>
        <w:pStyle w:val="NormalWeb"/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>5:30 pm - Columbia Town Offices</w:t>
      </w:r>
    </w:p>
    <w:p w14:paraId="5B633F43" w14:textId="77777777" w:rsidR="00CB22C1" w:rsidRPr="00E56CF2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097EE108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Thursday</w:t>
      </w:r>
      <w:r w:rsidRPr="00E56CF2">
        <w:rPr>
          <w:bCs/>
          <w:sz w:val="28"/>
          <w:szCs w:val="28"/>
          <w:u w:val="single"/>
        </w:rPr>
        <w:t xml:space="preserve">, </w:t>
      </w:r>
      <w:r>
        <w:rPr>
          <w:bCs/>
          <w:sz w:val="28"/>
          <w:szCs w:val="28"/>
          <w:u w:val="single"/>
        </w:rPr>
        <w:t>March 4</w:t>
      </w:r>
      <w:r w:rsidRPr="00E56CF2">
        <w:rPr>
          <w:bCs/>
          <w:sz w:val="28"/>
          <w:szCs w:val="28"/>
        </w:rPr>
        <w:t> – Pittsburg School Board</w:t>
      </w:r>
      <w:r>
        <w:rPr>
          <w:bCs/>
          <w:sz w:val="28"/>
          <w:szCs w:val="28"/>
        </w:rPr>
        <w:t xml:space="preserve"> – Annual Meeting</w:t>
      </w:r>
    </w:p>
    <w:p w14:paraId="638BB4C3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 xml:space="preserve">6:00 pm – Pittsburg School </w:t>
      </w:r>
      <w:r>
        <w:rPr>
          <w:bCs/>
          <w:sz w:val="28"/>
          <w:szCs w:val="28"/>
        </w:rPr>
        <w:t>gymnasium</w:t>
      </w:r>
    </w:p>
    <w:p w14:paraId="01A29A46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56052574" w14:textId="77777777" w:rsidR="00CB22C1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F812F9">
        <w:rPr>
          <w:bCs/>
          <w:sz w:val="28"/>
          <w:szCs w:val="28"/>
          <w:u w:val="single"/>
        </w:rPr>
        <w:t>Monday, March 8</w:t>
      </w:r>
      <w:r>
        <w:rPr>
          <w:bCs/>
          <w:sz w:val="28"/>
          <w:szCs w:val="28"/>
        </w:rPr>
        <w:t xml:space="preserve"> – Stewartstown School Board</w:t>
      </w:r>
    </w:p>
    <w:p w14:paraId="1E7AAB8F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>4:15 pm – Stewartstown Community School</w:t>
      </w:r>
    </w:p>
    <w:p w14:paraId="631458C6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1E9E9D3E" w14:textId="77777777" w:rsidR="00CB22C1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2976C9">
        <w:rPr>
          <w:bCs/>
          <w:sz w:val="28"/>
          <w:szCs w:val="28"/>
          <w:u w:val="single"/>
        </w:rPr>
        <w:t>Monday, March 8</w:t>
      </w:r>
      <w:r>
        <w:rPr>
          <w:bCs/>
          <w:sz w:val="28"/>
          <w:szCs w:val="28"/>
        </w:rPr>
        <w:t xml:space="preserve"> – Stewartstown School Board – Annual Meeting</w:t>
      </w:r>
    </w:p>
    <w:p w14:paraId="460309EC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>6:00 pm – Stewartstown Community School</w:t>
      </w:r>
      <w:r>
        <w:rPr>
          <w:bCs/>
          <w:sz w:val="28"/>
          <w:szCs w:val="28"/>
        </w:rPr>
        <w:br/>
      </w:r>
    </w:p>
    <w:p w14:paraId="7DA077A0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Tuesday, March 9</w:t>
      </w:r>
      <w:r w:rsidRPr="00E56CF2">
        <w:rPr>
          <w:bCs/>
          <w:sz w:val="28"/>
          <w:szCs w:val="28"/>
        </w:rPr>
        <w:t> - Clarksville School Board</w:t>
      </w:r>
      <w:r>
        <w:rPr>
          <w:bCs/>
          <w:sz w:val="28"/>
          <w:szCs w:val="28"/>
        </w:rPr>
        <w:t xml:space="preserve"> – Annual Meeting</w:t>
      </w:r>
    </w:p>
    <w:p w14:paraId="101A2D9D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>6:00</w:t>
      </w:r>
      <w:r w:rsidRPr="00E56CF2">
        <w:rPr>
          <w:bCs/>
          <w:sz w:val="28"/>
          <w:szCs w:val="28"/>
        </w:rPr>
        <w:t xml:space="preserve"> pm – </w:t>
      </w:r>
      <w:r>
        <w:rPr>
          <w:bCs/>
          <w:sz w:val="28"/>
          <w:szCs w:val="28"/>
        </w:rPr>
        <w:t>Clarksville Town Hall</w:t>
      </w:r>
    </w:p>
    <w:p w14:paraId="57549682" w14:textId="77777777" w:rsidR="00CB22C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631ED516" w14:textId="77777777" w:rsidR="00CB22C1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Tuesday, </w:t>
      </w:r>
      <w:r>
        <w:rPr>
          <w:bCs/>
          <w:sz w:val="28"/>
          <w:szCs w:val="28"/>
          <w:u w:val="single"/>
        </w:rPr>
        <w:t>March 16</w:t>
      </w:r>
      <w:r w:rsidRPr="00E56CF2">
        <w:rPr>
          <w:bCs/>
          <w:sz w:val="28"/>
          <w:szCs w:val="28"/>
        </w:rPr>
        <w:t> - Colebrook School Board</w:t>
      </w:r>
      <w:r w:rsidRPr="00E56CF2">
        <w:rPr>
          <w:bCs/>
          <w:sz w:val="28"/>
          <w:szCs w:val="28"/>
        </w:rPr>
        <w:br/>
        <w:t>6:00 pm – Colebrook Academy &amp; Elementary School Library</w:t>
      </w:r>
    </w:p>
    <w:p w14:paraId="30E1A15B" w14:textId="77777777" w:rsidR="00CB22C1" w:rsidRDefault="00CB22C1" w:rsidP="00CB22C1">
      <w:pPr>
        <w:pStyle w:val="NormalWeb"/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</w:p>
    <w:p w14:paraId="5AF7FD45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D96AF7">
        <w:rPr>
          <w:bCs/>
          <w:sz w:val="28"/>
          <w:szCs w:val="28"/>
          <w:u w:val="single"/>
        </w:rPr>
        <w:t>Wednesday, March 17</w:t>
      </w:r>
      <w:r>
        <w:rPr>
          <w:bCs/>
          <w:sz w:val="28"/>
          <w:szCs w:val="28"/>
        </w:rPr>
        <w:t xml:space="preserve"> – Columbia School Board – Annual Meeting</w:t>
      </w:r>
      <w:r>
        <w:rPr>
          <w:bCs/>
          <w:sz w:val="28"/>
          <w:szCs w:val="28"/>
        </w:rPr>
        <w:br/>
        <w:t>6:00 pm - Colebrook Academy &amp; Elementary School cafeteria</w:t>
      </w:r>
    </w:p>
    <w:p w14:paraId="76BC1867" w14:textId="77777777" w:rsidR="00CB22C1" w:rsidRPr="00E56CF2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29012D8B" w14:textId="77777777" w:rsidR="00CB22C1" w:rsidRPr="00E56CF2" w:rsidRDefault="00CB22C1" w:rsidP="00CB22C1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Monday, </w:t>
      </w:r>
      <w:r>
        <w:rPr>
          <w:bCs/>
          <w:sz w:val="28"/>
          <w:szCs w:val="28"/>
          <w:u w:val="single"/>
        </w:rPr>
        <w:t>March 22</w:t>
      </w:r>
      <w:r w:rsidRPr="00E56CF2">
        <w:rPr>
          <w:bCs/>
          <w:sz w:val="28"/>
          <w:szCs w:val="28"/>
          <w:u w:val="single"/>
        </w:rPr>
        <w:t xml:space="preserve"> </w:t>
      </w:r>
      <w:r w:rsidRPr="00E56CF2">
        <w:rPr>
          <w:bCs/>
          <w:sz w:val="28"/>
          <w:szCs w:val="28"/>
        </w:rPr>
        <w:t>- Pittsburg School Board</w:t>
      </w:r>
    </w:p>
    <w:p w14:paraId="2D3CE65E" w14:textId="77777777" w:rsidR="00CB22C1" w:rsidRPr="005539F1" w:rsidRDefault="00CB22C1" w:rsidP="00CB22C1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>6:00 pm – Pittsburg School Library Computer Lab</w:t>
      </w:r>
    </w:p>
    <w:p w14:paraId="3257EA4D" w14:textId="77777777" w:rsidR="00CB22C1" w:rsidRDefault="00CB22C1" w:rsidP="00651087">
      <w:pPr>
        <w:jc w:val="center"/>
        <w:rPr>
          <w:b/>
          <w:sz w:val="28"/>
          <w:szCs w:val="28"/>
        </w:rPr>
      </w:pPr>
    </w:p>
    <w:sectPr w:rsidR="00CB22C1" w:rsidSect="00DB132A">
      <w:pgSz w:w="12240" w:h="15840" w:code="1"/>
      <w:pgMar w:top="1152" w:right="1008" w:bottom="1152" w:left="1008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2CC6"/>
    <w:multiLevelType w:val="hybridMultilevel"/>
    <w:tmpl w:val="FE1C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NDK2MDIzNLA0MrJQ0lEKTi0uzszPAymwrAUAMrRCHSwAAAA="/>
  </w:docVars>
  <w:rsids>
    <w:rsidRoot w:val="00300B93"/>
    <w:rsid w:val="000259F4"/>
    <w:rsid w:val="0003224B"/>
    <w:rsid w:val="000D5D6F"/>
    <w:rsid w:val="001D7863"/>
    <w:rsid w:val="00227B77"/>
    <w:rsid w:val="002976C9"/>
    <w:rsid w:val="00300B93"/>
    <w:rsid w:val="00301B12"/>
    <w:rsid w:val="003027DB"/>
    <w:rsid w:val="003143F6"/>
    <w:rsid w:val="00375701"/>
    <w:rsid w:val="00434C0A"/>
    <w:rsid w:val="00440D44"/>
    <w:rsid w:val="0046479A"/>
    <w:rsid w:val="00485BCC"/>
    <w:rsid w:val="00513402"/>
    <w:rsid w:val="005C1612"/>
    <w:rsid w:val="00602740"/>
    <w:rsid w:val="00651087"/>
    <w:rsid w:val="00660E23"/>
    <w:rsid w:val="00700707"/>
    <w:rsid w:val="007B41F1"/>
    <w:rsid w:val="0080683F"/>
    <w:rsid w:val="008162FD"/>
    <w:rsid w:val="00847FD3"/>
    <w:rsid w:val="008966C9"/>
    <w:rsid w:val="008C6BA0"/>
    <w:rsid w:val="008D52AF"/>
    <w:rsid w:val="00921D9A"/>
    <w:rsid w:val="00A1051C"/>
    <w:rsid w:val="00A37FA7"/>
    <w:rsid w:val="00B42A86"/>
    <w:rsid w:val="00B433C9"/>
    <w:rsid w:val="00BF5673"/>
    <w:rsid w:val="00C36381"/>
    <w:rsid w:val="00C95FCF"/>
    <w:rsid w:val="00CB22C1"/>
    <w:rsid w:val="00CD5ACB"/>
    <w:rsid w:val="00D0166F"/>
    <w:rsid w:val="00DB132A"/>
    <w:rsid w:val="00DF70F0"/>
    <w:rsid w:val="00DF728E"/>
    <w:rsid w:val="00E23AD8"/>
    <w:rsid w:val="00E56CF2"/>
    <w:rsid w:val="00E72B26"/>
    <w:rsid w:val="00EA19BF"/>
    <w:rsid w:val="00F812F9"/>
    <w:rsid w:val="00FA4982"/>
    <w:rsid w:val="00FB48ED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9C1E1"/>
  <w15:docId w15:val="{C14FFD63-9083-428E-BDCE-B798E0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BF5673"/>
    <w:pPr>
      <w:ind w:left="10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BF5673"/>
    <w:pPr>
      <w:spacing w:before="35"/>
      <w:ind w:left="1573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BF5673"/>
    <w:pPr>
      <w:spacing w:before="37"/>
      <w:ind w:left="285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1"/>
    <w:qFormat/>
    <w:rsid w:val="00BF5673"/>
    <w:pPr>
      <w:ind w:left="10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F5673"/>
    <w:pPr>
      <w:ind w:left="2167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1"/>
    <w:qFormat/>
    <w:rsid w:val="00BF5673"/>
    <w:pPr>
      <w:ind w:left="100"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F5673"/>
    <w:pPr>
      <w:ind w:left="1682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1"/>
    <w:qFormat/>
    <w:rsid w:val="00BF5673"/>
    <w:pPr>
      <w:ind w:left="10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1"/>
    <w:qFormat/>
    <w:rsid w:val="00BF5673"/>
    <w:pPr>
      <w:spacing w:before="144"/>
      <w:ind w:left="140"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F5673"/>
  </w:style>
  <w:style w:type="character" w:customStyle="1" w:styleId="Heading1Char">
    <w:name w:val="Heading 1 Char"/>
    <w:link w:val="Heading1"/>
    <w:uiPriority w:val="1"/>
    <w:rsid w:val="00BF5673"/>
    <w:rPr>
      <w:rFonts w:ascii="Cambria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1"/>
    <w:rsid w:val="00BF5673"/>
    <w:rPr>
      <w:rFonts w:ascii="Cambria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1"/>
    <w:rsid w:val="00BF5673"/>
    <w:rPr>
      <w:rFonts w:ascii="Cambria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1"/>
    <w:rsid w:val="00BF5673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1"/>
    <w:rsid w:val="00BF5673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1"/>
    <w:rsid w:val="00BF5673"/>
    <w:rPr>
      <w:b/>
      <w:bCs/>
    </w:rPr>
  </w:style>
  <w:style w:type="character" w:customStyle="1" w:styleId="Heading7Char">
    <w:name w:val="Heading 7 Char"/>
    <w:link w:val="Heading7"/>
    <w:uiPriority w:val="1"/>
    <w:rsid w:val="00BF5673"/>
    <w:rPr>
      <w:sz w:val="24"/>
      <w:szCs w:val="24"/>
    </w:rPr>
  </w:style>
  <w:style w:type="character" w:customStyle="1" w:styleId="Heading8Char">
    <w:name w:val="Heading 8 Char"/>
    <w:link w:val="Heading8"/>
    <w:uiPriority w:val="1"/>
    <w:rsid w:val="00BF5673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1"/>
    <w:rsid w:val="00BF5673"/>
    <w:rPr>
      <w:rFonts w:ascii="Cambria" w:hAnsi="Cambria"/>
    </w:rPr>
  </w:style>
  <w:style w:type="paragraph" w:styleId="BodyText">
    <w:name w:val="Body Text"/>
    <w:basedOn w:val="Normal"/>
    <w:link w:val="BodyTextChar"/>
    <w:uiPriority w:val="1"/>
    <w:qFormat/>
    <w:rsid w:val="00BF5673"/>
    <w:pPr>
      <w:ind w:left="100"/>
    </w:pPr>
  </w:style>
  <w:style w:type="character" w:customStyle="1" w:styleId="BodyTextChar">
    <w:name w:val="Body Text Char"/>
    <w:link w:val="BodyText"/>
    <w:uiPriority w:val="1"/>
    <w:rsid w:val="00BF5673"/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BF5673"/>
  </w:style>
  <w:style w:type="paragraph" w:styleId="NormalWeb">
    <w:name w:val="Normal (Web)"/>
    <w:basedOn w:val="Normal"/>
    <w:uiPriority w:val="99"/>
    <w:unhideWhenUsed/>
    <w:rsid w:val="00300B93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Victoria Smart</cp:lastModifiedBy>
  <cp:revision>11</cp:revision>
  <cp:lastPrinted>2021-04-02T12:23:00Z</cp:lastPrinted>
  <dcterms:created xsi:type="dcterms:W3CDTF">2021-01-25T18:45:00Z</dcterms:created>
  <dcterms:modified xsi:type="dcterms:W3CDTF">2021-04-02T12:24:00Z</dcterms:modified>
</cp:coreProperties>
</file>